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782" w:rsidRDefault="00A87D11">
      <w:r>
        <w:t xml:space="preserve">SPRINT 1 </w:t>
      </w:r>
    </w:p>
    <w:p w:rsidR="00A87D11" w:rsidRDefault="00A87D11">
      <w:r>
        <w:t>28 NİSAN</w:t>
      </w:r>
    </w:p>
    <w:p w:rsidR="00A87D11" w:rsidRDefault="00A87D11">
      <w:proofErr w:type="spellStart"/>
      <w:r>
        <w:t>Zoom</w:t>
      </w:r>
      <w:proofErr w:type="spellEnd"/>
      <w:r>
        <w:t xml:space="preserve"> üzerinden tanışma toplantısı yapıldı.</w:t>
      </w:r>
    </w:p>
    <w:p w:rsidR="00A87D11" w:rsidRDefault="00A87D11">
      <w:r>
        <w:t xml:space="preserve">29 NİSAN </w:t>
      </w:r>
    </w:p>
    <w:p w:rsidR="00A87D11" w:rsidRDefault="00A87D11">
      <w:r>
        <w:t xml:space="preserve">Proje üzerine fikir alışverişi yapıldı, </w:t>
      </w:r>
      <w:r w:rsidR="0032060C">
        <w:t xml:space="preserve">dört farklı fikir havuzda birikti. Herkes birer fikir üzerine düşünmek ve detaylarını belirlemek adına aksiyon aldı. 1 Mayıs’a kadar herkes projelerine </w:t>
      </w:r>
      <w:proofErr w:type="spellStart"/>
      <w:proofErr w:type="gramStart"/>
      <w:r w:rsidR="0032060C">
        <w:t>yoğunlaşılacak</w:t>
      </w:r>
      <w:proofErr w:type="spellEnd"/>
      <w:r w:rsidR="0032060C">
        <w:t>,</w:t>
      </w:r>
      <w:proofErr w:type="gramEnd"/>
      <w:r w:rsidR="0032060C">
        <w:t xml:space="preserve"> ve 1 Mayıs’ta sunum yapılarak en beğenilen bir projede karar kılınacak şekilde süreç yapılandırıldı. G</w:t>
      </w:r>
      <w:r>
        <w:t>örev dağılımı gerçekleştirildi.</w:t>
      </w:r>
    </w:p>
    <w:p w:rsidR="00A87D11" w:rsidRDefault="00A87D11">
      <w:r>
        <w:t>30 NİSAN</w:t>
      </w:r>
    </w:p>
    <w:p w:rsidR="00A87D11" w:rsidRDefault="00A87D11">
      <w:r>
        <w:t>Sprint planlama toplantısı yapıldı.</w:t>
      </w:r>
    </w:p>
    <w:p w:rsidR="00A87D11" w:rsidRDefault="00A87D11">
      <w:r>
        <w:t xml:space="preserve">1 MAYIS </w:t>
      </w:r>
    </w:p>
    <w:p w:rsidR="00A87D11" w:rsidRDefault="0032060C">
      <w:r>
        <w:t xml:space="preserve">Fikirler üzerine sunumlar gerçekleştirildi ve proje seçimi yapıldı. </w:t>
      </w:r>
      <w:r w:rsidR="00A87D11">
        <w:t>Puanlam</w:t>
      </w:r>
      <w:r>
        <w:t>alar ve</w:t>
      </w:r>
      <w:r w:rsidR="00A87D11">
        <w:t xml:space="preserve"> </w:t>
      </w:r>
      <w:proofErr w:type="spellStart"/>
      <w:r w:rsidR="00A87D11">
        <w:t>kanban</w:t>
      </w:r>
      <w:proofErr w:type="spellEnd"/>
      <w:r w:rsidR="00A87D11">
        <w:t xml:space="preserve"> tablosu oluşturuldu.</w:t>
      </w:r>
    </w:p>
    <w:p w:rsidR="00A87D11" w:rsidRDefault="00A87D11">
      <w:r>
        <w:t xml:space="preserve">2 MAYIS </w:t>
      </w:r>
    </w:p>
    <w:p w:rsidR="00A87D11" w:rsidRDefault="00A87D11">
      <w:r>
        <w:t xml:space="preserve">3 MAYIS </w:t>
      </w:r>
    </w:p>
    <w:p w:rsidR="00A87D11" w:rsidRDefault="00A87D11">
      <w:r>
        <w:t>UI üzerinden tartışıldı. Sabit buluşma günleri belirlendi.</w:t>
      </w:r>
    </w:p>
    <w:p w:rsidR="0032060C" w:rsidRDefault="00A87D11">
      <w:r>
        <w:t xml:space="preserve">4 MAYIS </w:t>
      </w:r>
    </w:p>
    <w:p w:rsidR="0032060C" w:rsidRDefault="0032060C">
      <w:r>
        <w:t xml:space="preserve">Açılış ekranı üzerine tartışıldı, genel uygulama düzeni ve fonksiyonu gözden geçirildi. </w:t>
      </w:r>
    </w:p>
    <w:p w:rsidR="0032060C" w:rsidRDefault="0032060C">
      <w:r>
        <w:t xml:space="preserve">5 MAYIS </w:t>
      </w:r>
    </w:p>
    <w:p w:rsidR="0032060C" w:rsidRDefault="0032060C">
      <w:r>
        <w:t xml:space="preserve">Açılış ekranı ve </w:t>
      </w:r>
      <w:r w:rsidR="008F1B3A">
        <w:t xml:space="preserve">getirileri tartışılmaya devam edildi. </w:t>
      </w:r>
      <w:bookmarkStart w:id="0" w:name="_GoBack"/>
      <w:bookmarkEnd w:id="0"/>
    </w:p>
    <w:p w:rsidR="00A87D11" w:rsidRDefault="00A87D11"/>
    <w:sectPr w:rsidR="00A87D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jQ3NDU3N7YwtzBS0lEKTi0uzszPAykwrAUAViQZeCwAAAA="/>
  </w:docVars>
  <w:rsids>
    <w:rsidRoot w:val="00A87D11"/>
    <w:rsid w:val="0032060C"/>
    <w:rsid w:val="008F1B3A"/>
    <w:rsid w:val="00A87D11"/>
    <w:rsid w:val="00F53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79DD7F"/>
  <w15:chartTrackingRefBased/>
  <w15:docId w15:val="{A885ADC1-04E6-42D5-9956-2C22F49A4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VDİYE CEREN GÜLMEZ</dc:creator>
  <cp:keywords/>
  <dc:description/>
  <cp:lastModifiedBy>SEVDİYE CEREN GÜLMEZ</cp:lastModifiedBy>
  <cp:revision>2</cp:revision>
  <dcterms:created xsi:type="dcterms:W3CDTF">2022-05-05T13:41:00Z</dcterms:created>
  <dcterms:modified xsi:type="dcterms:W3CDTF">2022-05-05T14:02:00Z</dcterms:modified>
</cp:coreProperties>
</file>